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bookmarkEnd w:id="20"/>
    <w:bookmarkStart w:name="цель-работы" w:id="21"/>
    <w:p xmlns:wp14="http://schemas.microsoft.com/office/word/2010/wordml" w:rsidP="5F405FF5" w14:paraId="29D79D85" wp14:textId="0BA1E0AA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Лабораторная работа </w:t>
      </w:r>
      <w:r w:rsidRPr="5F405FF5" w:rsidR="173A03DF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10</w:t>
      </w:r>
    </w:p>
    <w:p xmlns:wp14="http://schemas.microsoft.com/office/word/2010/wordml" w:rsidP="5F405FF5" w14:paraId="41D372BB" wp14:textId="34984A61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xmlns:wp14="http://schemas.microsoft.com/office/word/2010/wordml" w:rsidP="5F405FF5" w14:paraId="3A2F2E0E" wp14:textId="1B73B082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43E6E6E3" wp14:textId="0C3A54E6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xmlns:wp14="http://schemas.microsoft.com/office/word/2010/wordml" w:rsidP="5F405FF5" w14:paraId="3970ECE9" wp14:textId="0130623B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xmlns:wp14="http://schemas.microsoft.com/office/word/2010/wordml" w:rsidP="5F405FF5" w14:paraId="5AB7D78C" wp14:textId="1BC4883A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xmlns:wp14="http://schemas.microsoft.com/office/word/2010/wordml" w:rsidP="5F405FF5" w14:paraId="5A6499C9" wp14:textId="4B7D3F96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xmlns:wp14="http://schemas.microsoft.com/office/word/2010/wordml" w:rsidP="5F405FF5" w14:paraId="6C002971" wp14:textId="5A58E788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xmlns:wp14="http://schemas.microsoft.com/office/word/2010/wordml" w:rsidP="5F405FF5" w14:paraId="71F901D2" wp14:textId="18E98A88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xmlns:wp14="http://schemas.microsoft.com/office/word/2010/wordml" w:rsidP="5F405FF5" w14:paraId="3B19F2DD" wp14:textId="42D7B492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16A3452D" wp14:textId="623D7343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50FF745D" wp14:textId="6C31CC6B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23027FD2" wp14:textId="3498CE0C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070CD1CC" wp14:textId="4634F838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4410375C" wp14:textId="63FE7B54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461CD458" wp14:textId="48887FD9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2A5516AE" wp14:textId="6ACE9D0D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03DCDDB1" wp14:textId="4435E6D9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4CC79C34" wp14:textId="11423B78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F405FF5" w14:paraId="59FA76AE" wp14:textId="7488FBDA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F405FF5" w:rsidR="4406644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xmlns:wp14="http://schemas.microsoft.com/office/word/2010/wordml" w:rsidP="5F405FF5" w14:paraId="41823BC3" wp14:textId="096838E8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Цел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</w:p>
    <w:p xmlns:wp14="http://schemas.microsoft.com/office/word/2010/wordml" w:rsidP="5F405FF5" w14:paraId="75E5B8D7" wp14:textId="77777777" wp14:noSpellErr="1">
      <w:pPr>
        <w:pStyle w:val="FirstParagraph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знакомить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перационн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.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лучи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рактически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вык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дакторо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macs</w:t>
      </w:r>
    </w:p>
    <w:bookmarkEnd w:id="21"/>
    <w:bookmarkStart w:name="начало-работы" w:id="94"/>
    <w:p xmlns:wp14="http://schemas.microsoft.com/office/word/2010/wordml" w:rsidP="5F405FF5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чал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</w:p>
    <w:p xmlns:wp14="http://schemas.microsoft.com/office/word/2010/wordml" w:rsidP="5F405FF5" w14:paraId="78D8161D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крое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emacs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4DDBEF00" wp14:noSpellErr="1" wp14:textId="591EA406">
      <w:pPr>
        <w:numPr>
          <w:ilvl w:val="0"/>
          <w:numId w:val="1000"/>
        </w:numPr>
        <w:rPr/>
      </w:pPr>
      <w:r w:rsidR="68D92E8E">
        <w:drawing>
          <wp:inline xmlns:wp14="http://schemas.microsoft.com/office/word/2010/wordprocessingDrawing" wp14:editId="3467BAF7" wp14:anchorId="00BA055F">
            <wp:extent cx="4572000" cy="552450"/>
            <wp:effectExtent l="0" t="0" r="0" b="0"/>
            <wp:docPr id="6691993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a126d8c9b84d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3955F41F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</w:t>
      </w:r>
    </w:p>
    <w:p xmlns:wp14="http://schemas.microsoft.com/office/word/2010/wordml" w:rsidP="5F405FF5" w14:paraId="50C6F7AB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оздади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lab07.sh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с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мощью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мбинаци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Ctrl-x Ctrl-f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461D779" wp14:noSpellErr="1" wp14:textId="584AE14A">
      <w:pPr>
        <w:numPr>
          <w:ilvl w:val="0"/>
          <w:numId w:val="1000"/>
        </w:numPr>
        <w:rPr/>
      </w:pPr>
      <w:r w:rsidR="1B7CF671">
        <w:drawing>
          <wp:inline xmlns:wp14="http://schemas.microsoft.com/office/word/2010/wordprocessingDrawing" wp14:editId="02713A51" wp14:anchorId="7642A440">
            <wp:extent cx="4572000" cy="4495800"/>
            <wp:effectExtent l="0" t="0" r="0" b="0"/>
            <wp:docPr id="110524261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bc6cf3a685d482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49EC169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</w:t>
      </w:r>
    </w:p>
    <w:p xmlns:wp14="http://schemas.microsoft.com/office/word/2010/wordml" w:rsidP="5F405FF5" w14:paraId="391E34AF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бере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14:paraId="3CF2D8B6" wp14:noSpellErr="1" wp14:textId="3AC431B3">
      <w:pPr>
        <w:numPr>
          <w:ilvl w:val="0"/>
          <w:numId w:val="1000"/>
        </w:numPr>
        <w:rPr/>
      </w:pPr>
      <w:r w:rsidR="71641A34">
        <w:drawing>
          <wp:inline xmlns:wp14="http://schemas.microsoft.com/office/word/2010/wordprocessingDrawing" wp14:editId="0E8CD5CA" wp14:anchorId="4C3D762A">
            <wp:extent cx="4572000" cy="1838325"/>
            <wp:effectExtent l="0" t="0" r="0" b="0"/>
            <wp:docPr id="20029406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822fbf077fb48e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58336CA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3</w:t>
      </w:r>
    </w:p>
    <w:p xmlns:wp14="http://schemas.microsoft.com/office/word/2010/wordml" w:rsidP="5F405FF5" w14:paraId="54920E7A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охрани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мощью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мбинаци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Ctrl-x Ctrl-s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0070AB8E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роделае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о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тандартны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роцедур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дактировани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аждо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ействи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олжн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существлять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мбинацие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лавиш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:rsidP="5F405FF5" w14:paraId="2E4D827A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реза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дн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целую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троку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trl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-k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0FB78278" wp14:noSpellErr="1" wp14:textId="52E87830">
      <w:pPr>
        <w:numPr>
          <w:ilvl w:val="1"/>
          <w:numId w:val="1000"/>
        </w:numPr>
        <w:rPr/>
      </w:pPr>
      <w:r w:rsidR="7194D5CC">
        <w:drawing>
          <wp:inline xmlns:wp14="http://schemas.microsoft.com/office/word/2010/wordprocessingDrawing" wp14:editId="0CE225BE" wp14:anchorId="3AF8C0BB">
            <wp:extent cx="4572000" cy="1562100"/>
            <wp:effectExtent l="0" t="0" r="0" b="0"/>
            <wp:docPr id="14852041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07a00568964d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543F3B7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_Рисунок 4</w:t>
      </w:r>
    </w:p>
    <w:p xmlns:wp14="http://schemas.microsoft.com/office/word/2010/wordml" w:rsidP="5F405FF5" w14:paraId="793F310D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стави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ту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троку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нец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y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1FC39945" wp14:noSpellErr="1" wp14:textId="04B63D27">
      <w:pPr>
        <w:numPr>
          <w:ilvl w:val="1"/>
          <w:numId w:val="1000"/>
        </w:numPr>
        <w:rPr/>
      </w:pPr>
      <w:r w:rsidR="0055115E">
        <w:drawing>
          <wp:inline xmlns:wp14="http://schemas.microsoft.com/office/word/2010/wordprocessingDrawing" wp14:editId="4338FF43" wp14:anchorId="480DBD54">
            <wp:extent cx="4572000" cy="2171700"/>
            <wp:effectExtent l="0" t="0" r="0" b="0"/>
            <wp:docPr id="3556989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3a7788d04e346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12573C7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5</w:t>
      </w:r>
    </w:p>
    <w:p xmlns:wp14="http://schemas.microsoft.com/office/word/2010/wordml" w:rsidP="5F405FF5" w14:paraId="68B0149E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дели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блас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space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0562CB0E" wp14:noSpellErr="1" wp14:textId="27589FA0">
      <w:pPr>
        <w:numPr>
          <w:ilvl w:val="1"/>
          <w:numId w:val="1000"/>
        </w:numPr>
        <w:rPr/>
      </w:pPr>
      <w:r w:rsidR="2A1131AC">
        <w:drawing>
          <wp:inline xmlns:wp14="http://schemas.microsoft.com/office/word/2010/wordprocessingDrawing" wp14:editId="219A3B7D" wp14:anchorId="333F315C">
            <wp:extent cx="4572000" cy="1876425"/>
            <wp:effectExtent l="0" t="0" r="0" b="0"/>
            <wp:docPr id="12210692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23f5cbc75204b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3AA46F1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6</w:t>
      </w:r>
    </w:p>
    <w:p xmlns:wp14="http://schemas.microsoft.com/office/word/2010/wordml" w:rsidP="5F405FF5" w14:paraId="24E20B62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копирова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блас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бме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Alt-w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17692948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стави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блас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нец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y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4CE0A41" wp14:noSpellErr="1" wp14:textId="02AB769E">
      <w:pPr>
        <w:numPr>
          <w:ilvl w:val="1"/>
          <w:numId w:val="1000"/>
        </w:numPr>
        <w:rPr/>
      </w:pPr>
      <w:r w:rsidR="186A04E6">
        <w:drawing>
          <wp:inline xmlns:wp14="http://schemas.microsoft.com/office/word/2010/wordprocessingDrawing" wp14:editId="4F4F6C6C" wp14:anchorId="4AD6E131">
            <wp:extent cx="4572000" cy="2486025"/>
            <wp:effectExtent l="0" t="0" r="0" b="0"/>
            <wp:docPr id="3624493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e5400ecae854a9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40F3D0A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7</w:t>
      </w:r>
    </w:p>
    <w:p xmlns:wp14="http://schemas.microsoft.com/office/word/2010/wordml" w:rsidP="5F405FF5" w14:paraId="25F64EDC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нов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дели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ту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блас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то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аз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реза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её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w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2EBF3C5" wp14:noSpellErr="1" wp14:textId="7800662E">
      <w:pPr>
        <w:numPr>
          <w:ilvl w:val="1"/>
          <w:numId w:val="1000"/>
        </w:numPr>
        <w:rPr/>
      </w:pPr>
      <w:r w:rsidR="1E4C6928">
        <w:drawing>
          <wp:inline xmlns:wp14="http://schemas.microsoft.com/office/word/2010/wordprocessingDrawing" wp14:editId="705076A2" wp14:anchorId="3E1BFE14">
            <wp:extent cx="4572000" cy="2409825"/>
            <wp:effectExtent l="0" t="0" r="0" b="0"/>
            <wp:docPr id="15143950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a9ed64406b940f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6ACF248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8</w:t>
      </w:r>
    </w:p>
    <w:p xmlns:wp14="http://schemas.microsoft.com/office/word/2010/wordml" w:rsidP="5F405FF5" w14:paraId="5321288C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мен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следне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ействи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/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D98A12B" wp14:noSpellErr="1" wp14:textId="35A3D5A5">
      <w:pPr>
        <w:numPr>
          <w:ilvl w:val="1"/>
          <w:numId w:val="1000"/>
        </w:numPr>
        <w:rPr/>
      </w:pPr>
      <w:r w:rsidR="2440B284">
        <w:drawing>
          <wp:inline xmlns:wp14="http://schemas.microsoft.com/office/word/2010/wordprocessingDrawing" wp14:editId="083387C7" wp14:anchorId="2C858A35">
            <wp:extent cx="4572000" cy="2266950"/>
            <wp:effectExtent l="0" t="0" r="0" b="0"/>
            <wp:docPr id="468050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8a5e11d969446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33D835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9</w:t>
      </w:r>
    </w:p>
    <w:p xmlns:wp14="http://schemas.microsoft.com/office/word/2010/wordml" w:rsidP="5F405FF5" w14:paraId="1B4C751A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учим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щению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урсор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:rsidP="5F405FF5" w14:paraId="6EB79129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урсо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чал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трок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a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2946DB82" wp14:noSpellErr="1" wp14:textId="550D540B">
      <w:pPr>
        <w:numPr>
          <w:ilvl w:val="1"/>
          <w:numId w:val="1000"/>
        </w:numPr>
        <w:rPr/>
      </w:pPr>
      <w:r w:rsidR="47E9DDEE">
        <w:drawing>
          <wp:inline xmlns:wp14="http://schemas.microsoft.com/office/word/2010/wordprocessingDrawing" wp14:editId="508D5440" wp14:anchorId="4810CB7A">
            <wp:extent cx="4572000" cy="1800225"/>
            <wp:effectExtent l="0" t="0" r="0" b="0"/>
            <wp:docPr id="3007467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c9fd1db42da42a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7DC3560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0</w:t>
      </w:r>
    </w:p>
    <w:p xmlns:wp14="http://schemas.microsoft.com/office/word/2010/wordml" w:rsidP="5F405FF5" w14:paraId="4AE0A5A6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урсо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нец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трок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e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5997CC1D" wp14:noSpellErr="1" wp14:textId="07FFEFC6">
      <w:pPr>
        <w:numPr>
          <w:ilvl w:val="1"/>
          <w:numId w:val="1000"/>
        </w:numPr>
        <w:rPr/>
      </w:pPr>
      <w:r w:rsidR="2F433880">
        <w:drawing>
          <wp:inline xmlns:wp14="http://schemas.microsoft.com/office/word/2010/wordprocessingDrawing" wp14:editId="0BE8013C" wp14:anchorId="309112D6">
            <wp:extent cx="4572000" cy="2162175"/>
            <wp:effectExtent l="0" t="0" r="0" b="0"/>
            <wp:docPr id="3416870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cb601a01759460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0BDEADF1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1</w:t>
      </w:r>
    </w:p>
    <w:p xmlns:wp14="http://schemas.microsoft.com/office/word/2010/wordml" w:rsidP="5F405FF5" w14:paraId="52AE8DDA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урсо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чал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Alt-&lt;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110FFD37" wp14:noSpellErr="1" wp14:textId="1A9CB71A">
      <w:pPr>
        <w:numPr>
          <w:ilvl w:val="1"/>
          <w:numId w:val="1000"/>
        </w:numPr>
        <w:rPr/>
      </w:pPr>
      <w:r w:rsidR="028E16C2">
        <w:drawing>
          <wp:inline xmlns:wp14="http://schemas.microsoft.com/office/word/2010/wordprocessingDrawing" wp14:editId="1286342E" wp14:anchorId="0706AF7B">
            <wp:extent cx="4572000" cy="2276475"/>
            <wp:effectExtent l="0" t="0" r="0" b="0"/>
            <wp:docPr id="12262850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1b7e668e8bd45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7E4CD14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2</w:t>
      </w:r>
    </w:p>
    <w:p xmlns:wp14="http://schemas.microsoft.com/office/word/2010/wordml" w:rsidP="5F405FF5" w14:paraId="58CCFDA4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урсо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нец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Alt-&gt;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B699379" wp14:noSpellErr="1" wp14:textId="56A06979">
      <w:pPr>
        <w:numPr>
          <w:ilvl w:val="1"/>
          <w:numId w:val="1000"/>
        </w:numPr>
        <w:rPr/>
      </w:pPr>
      <w:r w:rsidR="53EB41E7">
        <w:drawing>
          <wp:inline xmlns:wp14="http://schemas.microsoft.com/office/word/2010/wordprocessingDrawing" wp14:editId="43D4340E" wp14:anchorId="7E38B2A5">
            <wp:extent cx="4572000" cy="2371725"/>
            <wp:effectExtent l="0" t="0" r="0" b="0"/>
            <wp:docPr id="4998888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6307894db9046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27682AC5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3</w:t>
      </w:r>
    </w:p>
    <w:p xmlns:wp14="http://schemas.microsoft.com/office/word/2010/wordml" w:rsidP="5F405FF5" w14:paraId="7CAB6700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Управлени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ами</w:t>
      </w:r>
    </w:p>
    <w:p xmlns:wp14="http://schemas.microsoft.com/office/word/2010/wordml" w:rsidP="5F405FF5" w14:paraId="010142D6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вест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писок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активны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ов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кран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x Ctrl-b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FE9F23F" wp14:noSpellErr="1" wp14:textId="4CF451CC">
      <w:pPr>
        <w:numPr>
          <w:ilvl w:val="1"/>
          <w:numId w:val="1000"/>
        </w:numPr>
        <w:rPr/>
      </w:pPr>
      <w:r w:rsidR="61E0895A">
        <w:drawing>
          <wp:inline xmlns:wp14="http://schemas.microsoft.com/office/word/2010/wordprocessingDrawing" wp14:editId="63FD2F4A" wp14:anchorId="3484CB5C">
            <wp:extent cx="4067175" cy="4572000"/>
            <wp:effectExtent l="0" t="0" r="0" b="0"/>
            <wp:docPr id="20104556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4d15cd077624e5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11C1C41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4</w:t>
      </w:r>
    </w:p>
    <w:p xmlns:wp14="http://schemas.microsoft.com/office/word/2010/wordml" w:rsidP="5F405FF5" w14:paraId="77BE88E7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тес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нов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крыто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кн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x 0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писко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крыты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ов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ключитес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руг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1F72F646" wp14:noSpellErr="1" wp14:textId="24113463">
      <w:pPr>
        <w:numPr>
          <w:ilvl w:val="1"/>
          <w:numId w:val="1000"/>
        </w:numPr>
        <w:rPr/>
      </w:pPr>
      <w:r w:rsidR="6775D04C">
        <w:drawing>
          <wp:inline xmlns:wp14="http://schemas.microsoft.com/office/word/2010/wordprocessingDrawing" wp14:editId="777E9821" wp14:anchorId="1D4759E6">
            <wp:extent cx="4572000" cy="1590675"/>
            <wp:effectExtent l="0" t="0" r="0" b="0"/>
            <wp:docPr id="8513286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7af50070514444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19BA58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5</w:t>
      </w:r>
    </w:p>
    <w:p xmlns:wp14="http://schemas.microsoft.com/office/word/2010/wordml" w:rsidP="5F405FF5" w14:paraId="54361CB4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акрой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кн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x 0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08CE6F91" wp14:textId="58D5BC60">
      <w:pPr>
        <w:numPr>
          <w:ilvl w:val="1"/>
          <w:numId w:val="1000"/>
        </w:numPr>
        <w:rPr/>
      </w:pPr>
      <w:r w:rsidR="46C842E5">
        <w:drawing>
          <wp:inline xmlns:wp14="http://schemas.microsoft.com/office/word/2010/wordprocessingDrawing" wp14:editId="6049536E" wp14:anchorId="33FC2B60">
            <wp:extent cx="4572000" cy="1095375"/>
            <wp:effectExtent l="0" t="0" r="0" b="0"/>
            <wp:docPr id="7196181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c50f26206be452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34D2E42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6</w:t>
      </w:r>
    </w:p>
    <w:p xmlns:wp14="http://schemas.microsoft.com/office/word/2010/wordml" w:rsidP="5F405FF5" w14:paraId="78750973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пер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нов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ключайтес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между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ам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уж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ез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вод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писк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кран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x b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1CDCEAD" wp14:noSpellErr="1" wp14:textId="273ACE23">
      <w:pPr>
        <w:numPr>
          <w:ilvl w:val="1"/>
          <w:numId w:val="1000"/>
        </w:numPr>
        <w:rPr/>
      </w:pPr>
      <w:r w:rsidR="7F0691B2">
        <w:drawing>
          <wp:inline xmlns:wp14="http://schemas.microsoft.com/office/word/2010/wordprocessingDrawing" wp14:editId="5E9EDDC3" wp14:anchorId="174C4242">
            <wp:extent cx="4572000" cy="2076450"/>
            <wp:effectExtent l="0" t="0" r="0" b="0"/>
            <wp:docPr id="16980567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f1947e546e42c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2A9F63C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7</w:t>
      </w:r>
    </w:p>
    <w:p xmlns:wp14="http://schemas.microsoft.com/office/word/2010/wordml" w:rsidP="5F405FF5" w14:paraId="793066F6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Управлени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кнам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:rsidP="5F405FF5" w14:paraId="7A3478DC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дел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фрей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4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част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аздел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фрей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в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к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ертикал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x 3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а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ате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аждо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ти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кон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в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част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горизонтал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x 2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BB9E253" wp14:noSpellErr="1" wp14:textId="4B9D72AB">
      <w:pPr>
        <w:numPr>
          <w:ilvl w:val="1"/>
          <w:numId w:val="1000"/>
        </w:numPr>
        <w:rPr/>
      </w:pPr>
      <w:r w:rsidR="3744E080">
        <w:drawing>
          <wp:inline xmlns:wp14="http://schemas.microsoft.com/office/word/2010/wordprocessingDrawing" wp14:editId="155DA3D6" wp14:anchorId="31385D7F">
            <wp:extent cx="4572000" cy="3381375"/>
            <wp:effectExtent l="0" t="0" r="0" b="0"/>
            <wp:docPr id="11811833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44465fd259433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673565E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8</w:t>
      </w:r>
    </w:p>
    <w:p xmlns:wp14="http://schemas.microsoft.com/office/word/2010/wordml" w:rsidP="5F405FF5" w14:paraId="098F367F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аждо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четырё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озданны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кон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крой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овы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 и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вед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ескольк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трок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23DE523C" wp14:noSpellErr="1" wp14:textId="43602886">
      <w:pPr>
        <w:numPr>
          <w:ilvl w:val="1"/>
          <w:numId w:val="1000"/>
        </w:numPr>
        <w:rPr/>
      </w:pPr>
      <w:r w:rsidR="0232C058">
        <w:drawing>
          <wp:inline xmlns:wp14="http://schemas.microsoft.com/office/word/2010/wordprocessingDrawing" wp14:editId="5650EF0F" wp14:anchorId="67952AA0">
            <wp:extent cx="4572000" cy="3390900"/>
            <wp:effectExtent l="0" t="0" r="0" b="0"/>
            <wp:docPr id="17732961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6da4377bf434f2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361AD8C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9</w:t>
      </w:r>
    </w:p>
    <w:p xmlns:wp14="http://schemas.microsoft.com/office/word/2010/wordml" w:rsidP="5F405FF5" w14:paraId="69DE29D0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жи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иск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:rsidP="5F405FF5" w14:paraId="4CE5E856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ключитес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жи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иск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s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йд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ескольк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лов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рисутствующи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52E56223" wp14:noSpellErr="1" wp14:textId="4C3AB686">
      <w:pPr>
        <w:numPr>
          <w:ilvl w:val="1"/>
          <w:numId w:val="1000"/>
        </w:numPr>
        <w:rPr/>
      </w:pPr>
      <w:r w:rsidR="7007616F">
        <w:drawing>
          <wp:inline xmlns:wp14="http://schemas.microsoft.com/office/word/2010/wordprocessingDrawing" wp14:editId="2D420D09" wp14:anchorId="7D5D3345">
            <wp:extent cx="4572000" cy="3390900"/>
            <wp:effectExtent l="0" t="0" r="0" b="0"/>
            <wp:docPr id="13564853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7b067344e1d42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77061DD7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0</w:t>
      </w:r>
    </w:p>
    <w:p xmlns:wp14="http://schemas.microsoft.com/office/word/2010/wordml" w:rsidP="5F405FF5" w14:paraId="6B4FC0EF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ключайтес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между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зультатам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иск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жима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s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07547A01" wp14:noSpellErr="1" wp14:textId="27A9205D">
      <w:pPr>
        <w:numPr>
          <w:ilvl w:val="1"/>
          <w:numId w:val="1000"/>
        </w:numPr>
        <w:rPr/>
      </w:pPr>
      <w:r w:rsidR="5BA2CEAE">
        <w:drawing>
          <wp:inline xmlns:wp14="http://schemas.microsoft.com/office/word/2010/wordprocessingDrawing" wp14:editId="449BD259" wp14:anchorId="75FFF697">
            <wp:extent cx="4572000" cy="3362325"/>
            <wp:effectExtent l="0" t="0" r="0" b="0"/>
            <wp:docPr id="2953447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4c4925d02da4e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6A584167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1</w:t>
      </w:r>
    </w:p>
    <w:p xmlns:wp14="http://schemas.microsoft.com/office/word/2010/wordml" w:rsidP="5F405FF5" w14:paraId="3D5FE3D8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йд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жим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иск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жав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Ctrl-g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5043CB0F" wp14:noSpellErr="1" wp14:textId="2221E25E">
      <w:pPr>
        <w:numPr>
          <w:ilvl w:val="1"/>
          <w:numId w:val="1000"/>
        </w:numPr>
        <w:rPr/>
      </w:pPr>
      <w:r w:rsidR="13E11D7C">
        <w:drawing>
          <wp:inline xmlns:wp14="http://schemas.microsoft.com/office/word/2010/wordprocessingDrawing" wp14:editId="33BE0F3D" wp14:anchorId="63E04144">
            <wp:extent cx="4572000" cy="3390900"/>
            <wp:effectExtent l="0" t="0" r="0" b="0"/>
            <wp:docPr id="214278981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b85a4199d27497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21207DD6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2</w:t>
      </w:r>
    </w:p>
    <w:p xmlns:wp14="http://schemas.microsoft.com/office/word/2010/wordml" w:rsidP="5F405FF5" w14:paraId="76CD7BD2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ерейд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жи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иск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амен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Alt + shift - %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вед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торы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ледуе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йт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амени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жм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Enter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,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ате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вед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амен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сл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ог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ак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ду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дсвечен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зультат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иск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жм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!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дтверждени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амен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07459315" wp14:noSpellErr="1" wp14:textId="590CCBE5">
      <w:pPr>
        <w:numPr>
          <w:ilvl w:val="1"/>
          <w:numId w:val="1000"/>
        </w:numPr>
        <w:rPr/>
      </w:pPr>
      <w:r w:rsidR="0A4406F6">
        <w:drawing>
          <wp:inline xmlns:wp14="http://schemas.microsoft.com/office/word/2010/wordprocessingDrawing" wp14:editId="49179913" wp14:anchorId="03277B55">
            <wp:extent cx="4572000" cy="3057525"/>
            <wp:effectExtent l="0" t="0" r="0" b="0"/>
            <wp:docPr id="10938038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830854d7bf429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5809C39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3</w:t>
      </w:r>
    </w:p>
    <w:p xmlns:wp14="http://schemas.microsoft.com/office/word/2010/wordml" w:rsidP="5F405FF5" w14:paraId="0D9402ED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спробуй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руг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жи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иск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жав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(Alt-s o)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бъяснит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че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н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личает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бычног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жим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?</w:t>
      </w:r>
    </w:p>
    <w:p xmlns:wp14="http://schemas.microsoft.com/office/word/2010/wordml" w14:paraId="6537F28F" wp14:noSpellErr="1" wp14:textId="2B16307C">
      <w:pPr>
        <w:numPr>
          <w:ilvl w:val="1"/>
          <w:numId w:val="1000"/>
        </w:numPr>
        <w:rPr/>
      </w:pPr>
      <w:r w:rsidR="58C22960">
        <w:drawing>
          <wp:inline xmlns:wp14="http://schemas.microsoft.com/office/word/2010/wordprocessingDrawing" wp14:editId="46FF641A" wp14:anchorId="488B1972">
            <wp:extent cx="4572000" cy="1838325"/>
            <wp:effectExtent l="0" t="0" r="0" b="0"/>
            <wp:docPr id="6725878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5dd4cab0853456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F405FF5" w14:paraId="3E399B5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4</w:t>
      </w:r>
    </w:p>
    <w:bookmarkEnd w:id="94"/>
    <w:bookmarkStart w:name="вывод" w:id="95"/>
    <w:p xmlns:wp14="http://schemas.microsoft.com/office/word/2010/wordml" w:rsidP="5F405FF5" w14:paraId="5EDFF7FA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вод</w:t>
      </w:r>
    </w:p>
    <w:p xmlns:wp14="http://schemas.microsoft.com/office/word/2010/wordml" w:rsidP="5F405FF5" w14:paraId="6A0972E9" wp14:textId="77777777" wp14:noSpellErr="1">
      <w:pPr>
        <w:pStyle w:val="FirstParagraph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М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знакомилис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перационн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.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лучил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рактически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вык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дакторо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macs</w:t>
      </w:r>
    </w:p>
    <w:bookmarkEnd w:id="95"/>
    <w:bookmarkStart w:name="контрольные-вопросы" w:id="96"/>
    <w:p xmlns:wp14="http://schemas.microsoft.com/office/word/2010/wordml" w:rsidP="5F405FF5" w14:paraId="4443221E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нтрольны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опросы</w:t>
      </w:r>
    </w:p>
    <w:p xmlns:wp14="http://schemas.microsoft.com/office/word/2010/wordml" w:rsidP="5F405FF5" w14:paraId="3E0CC78D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Emacs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редставляе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обо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мощны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кранны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дакто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писанный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язык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ысоког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уровн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lisp.</w:t>
      </w:r>
    </w:p>
    <w:p xmlns:wp14="http://schemas.microsoft.com/office/word/2010/wordml" w:rsidP="5F405FF5" w14:paraId="153EB9FB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личают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мбинаци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бщеприняты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часто-используемы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1B5F21BA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дельно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мест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хранени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пределенног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екст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304ED5E9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, в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emacs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кры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ольш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10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кон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652C3104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умолчанию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открыти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emacs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создае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в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уфер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-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scratch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messages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4A6CF561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Ctrl + C &gt; |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Ctrl + C &gt; Ctrl + |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6E35166C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Ctrl + x &gt; 3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2.</w:t>
      </w:r>
    </w:p>
    <w:p xmlns:wp14="http://schemas.microsoft.com/office/word/2010/wordml" w:rsidP="5F405FF5" w14:paraId="39687F83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emacs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73D09AD6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вигационна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лавиш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"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влево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"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5F405FF5" w14:paraId="0E907ECF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Редактор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vi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мн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казал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удобне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.к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в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ем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меет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нтерфейс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больша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час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меет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экран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а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начит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требуется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их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запоминать</w:t>
      </w:r>
      <w:r w:rsidRPr="5F405FF5" w:rsidR="5F405FF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bookmarkEnd w:id="96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DFB9E20" wp14:textId="77777777">
      <w:r>
        <w:continuationSeparator/>
      </w:r>
    </w:p>
  </w:footnote>
  <w:footnote w:type="separator" w:id="-1">
    <w:p xmlns:wp14="http://schemas.microsoft.com/office/word/2010/wordml" w14:paraId="70DF9E56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5115E"/>
    <w:rsid w:val="0055115E"/>
    <w:rsid w:val="0232C058"/>
    <w:rsid w:val="028E16C2"/>
    <w:rsid w:val="07358F9F"/>
    <w:rsid w:val="0A4406F6"/>
    <w:rsid w:val="1113C46A"/>
    <w:rsid w:val="13E11D7C"/>
    <w:rsid w:val="173A03DF"/>
    <w:rsid w:val="186A04E6"/>
    <w:rsid w:val="1B7CF671"/>
    <w:rsid w:val="1E4C6928"/>
    <w:rsid w:val="2440B284"/>
    <w:rsid w:val="24CE5363"/>
    <w:rsid w:val="266A23C4"/>
    <w:rsid w:val="2A1131AC"/>
    <w:rsid w:val="2A97BD20"/>
    <w:rsid w:val="2D26AD69"/>
    <w:rsid w:val="2EB3A0D3"/>
    <w:rsid w:val="2F433880"/>
    <w:rsid w:val="36BEB2B8"/>
    <w:rsid w:val="3744E080"/>
    <w:rsid w:val="3EF0D86A"/>
    <w:rsid w:val="405C41B7"/>
    <w:rsid w:val="43C4498D"/>
    <w:rsid w:val="4406644C"/>
    <w:rsid w:val="46C842E5"/>
    <w:rsid w:val="47E9DDEE"/>
    <w:rsid w:val="4AE711DA"/>
    <w:rsid w:val="4C9D75F6"/>
    <w:rsid w:val="4E058A3F"/>
    <w:rsid w:val="4E5EEEC6"/>
    <w:rsid w:val="4FA15AA0"/>
    <w:rsid w:val="53EB41E7"/>
    <w:rsid w:val="5474CBC3"/>
    <w:rsid w:val="58C22960"/>
    <w:rsid w:val="59C51FB4"/>
    <w:rsid w:val="5BA2CEAE"/>
    <w:rsid w:val="5D574F7D"/>
    <w:rsid w:val="5F405FF5"/>
    <w:rsid w:val="615220D6"/>
    <w:rsid w:val="61E0895A"/>
    <w:rsid w:val="64BF9AAF"/>
    <w:rsid w:val="6775D04C"/>
    <w:rsid w:val="68615B04"/>
    <w:rsid w:val="68615B04"/>
    <w:rsid w:val="68999F10"/>
    <w:rsid w:val="68D92E8E"/>
    <w:rsid w:val="6C9DEEF8"/>
    <w:rsid w:val="7007616F"/>
    <w:rsid w:val="71641A34"/>
    <w:rsid w:val="7194D5CC"/>
    <w:rsid w:val="7B3F562E"/>
    <w:rsid w:val="7CE66668"/>
    <w:rsid w:val="7E4CDEBA"/>
    <w:rsid w:val="7E76F6F0"/>
    <w:rsid w:val="7F0691B2"/>
    <w:rsid w:val="7F2A7DB9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13569A"/>
  <w15:docId w15:val="{DEB713C6-3D10-4484-BD51-F26AC1F0472F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4fa126d8c9b84d47" /><Relationship Type="http://schemas.openxmlformats.org/officeDocument/2006/relationships/image" Target="/media/image2.png" Id="Rbbc6cf3a685d4825" /><Relationship Type="http://schemas.openxmlformats.org/officeDocument/2006/relationships/image" Target="/media/image3.png" Id="Rb822fbf077fb48e8" /><Relationship Type="http://schemas.openxmlformats.org/officeDocument/2006/relationships/image" Target="/media/image4.png" Id="R2e07a00568964dd2" /><Relationship Type="http://schemas.openxmlformats.org/officeDocument/2006/relationships/image" Target="/media/image5.png" Id="R03a7788d04e346b5" /><Relationship Type="http://schemas.openxmlformats.org/officeDocument/2006/relationships/image" Target="/media/image6.png" Id="Rb23f5cbc75204b9a" /><Relationship Type="http://schemas.openxmlformats.org/officeDocument/2006/relationships/image" Target="/media/image7.png" Id="Rbe5400ecae854a95" /><Relationship Type="http://schemas.openxmlformats.org/officeDocument/2006/relationships/image" Target="/media/image8.png" Id="Rca9ed64406b940fd" /><Relationship Type="http://schemas.openxmlformats.org/officeDocument/2006/relationships/image" Target="/media/image9.png" Id="R0d8a5e11d9694469" /><Relationship Type="http://schemas.openxmlformats.org/officeDocument/2006/relationships/image" Target="/media/imagea.png" Id="R9c9fd1db42da42af" /><Relationship Type="http://schemas.openxmlformats.org/officeDocument/2006/relationships/image" Target="/media/imageb.png" Id="R0cb601a017594605" /><Relationship Type="http://schemas.openxmlformats.org/officeDocument/2006/relationships/image" Target="/media/imagec.png" Id="R31b7e668e8bd4546" /><Relationship Type="http://schemas.openxmlformats.org/officeDocument/2006/relationships/image" Target="/media/imaged.png" Id="R86307894db904682" /><Relationship Type="http://schemas.openxmlformats.org/officeDocument/2006/relationships/image" Target="/media/imagee.png" Id="R74d15cd077624e56" /><Relationship Type="http://schemas.openxmlformats.org/officeDocument/2006/relationships/image" Target="/media/imagef.png" Id="Re7af500705144441" /><Relationship Type="http://schemas.openxmlformats.org/officeDocument/2006/relationships/image" Target="/media/image10.png" Id="Rcc50f26206be452b" /><Relationship Type="http://schemas.openxmlformats.org/officeDocument/2006/relationships/image" Target="/media/image11.png" Id="R0df1947e546e42c5" /><Relationship Type="http://schemas.openxmlformats.org/officeDocument/2006/relationships/image" Target="/media/image12.png" Id="R7044465fd2594333" /><Relationship Type="http://schemas.openxmlformats.org/officeDocument/2006/relationships/image" Target="/media/image13.png" Id="R76da4377bf434f24" /><Relationship Type="http://schemas.openxmlformats.org/officeDocument/2006/relationships/image" Target="/media/image14.png" Id="R37b067344e1d426f" /><Relationship Type="http://schemas.openxmlformats.org/officeDocument/2006/relationships/image" Target="/media/image15.png" Id="R94c4925d02da4ef8" /><Relationship Type="http://schemas.openxmlformats.org/officeDocument/2006/relationships/image" Target="/media/image16.png" Id="R1b85a4199d27497b" /><Relationship Type="http://schemas.openxmlformats.org/officeDocument/2006/relationships/image" Target="/media/image17.png" Id="Reb830854d7bf4291" /><Relationship Type="http://schemas.openxmlformats.org/officeDocument/2006/relationships/image" Target="/media/image18.png" Id="R75dd4cab0853456a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11T19:30:52.0000000Z</dcterms:created>
  <dcterms:modified xsi:type="dcterms:W3CDTF">2023-09-25T19:08:55.6987849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